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92388B" w14:textId="71B63F32" w:rsidR="005E2C3A" w:rsidRPr="006E513A" w:rsidRDefault="002E383F" w:rsidP="00977B14">
      <w:pPr>
        <w:pStyle w:val="Ttulo1"/>
        <w:jc w:val="center"/>
        <w:rPr>
          <w:sz w:val="32"/>
          <w:szCs w:val="32"/>
          <w:lang w:val="pt-BR"/>
        </w:rPr>
      </w:pPr>
      <w:bookmarkStart w:id="0" w:name="X1b3746579c6c0c2eb7cc19a0ade313addbe4bc9"/>
      <w:bookmarkStart w:id="1" w:name="_Hlk223699943"/>
      <w:r w:rsidRPr="006E513A">
        <w:rPr>
          <w:sz w:val="32"/>
          <w:szCs w:val="32"/>
          <w:lang w:val="pt-BR"/>
        </w:rPr>
        <w:t>FORMULÁRIO DE DENÚNCIA ÉTICA</w:t>
      </w:r>
      <w:r w:rsidR="00DC3F38">
        <w:rPr>
          <w:sz w:val="32"/>
          <w:szCs w:val="32"/>
          <w:lang w:val="pt-BR"/>
        </w:rPr>
        <w:t xml:space="preserve"> </w:t>
      </w:r>
      <w:r w:rsidRPr="006E513A">
        <w:rPr>
          <w:sz w:val="32"/>
          <w:szCs w:val="32"/>
          <w:lang w:val="pt-BR"/>
        </w:rPr>
        <w:t>PROFISSIONAL</w:t>
      </w:r>
    </w:p>
    <w:p w14:paraId="31562530" w14:textId="77777777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Este formulário destina-se ao registro de </w:t>
      </w:r>
      <w:r w:rsidRPr="006E513A">
        <w:rPr>
          <w:lang w:val="pt-BR"/>
        </w:rPr>
        <w:t>denúncia</w:t>
      </w:r>
      <w:r w:rsidRPr="000D4A84">
        <w:rPr>
          <w:lang w:val="pt-BR"/>
        </w:rPr>
        <w:t xml:space="preserve"> de possível infração ética cometida por médico-veterinário ou zootecnista, conforme o Código de Processo Ético-Profissional aprovado pela Resolução CFMV nº 1.666/2025.</w:t>
      </w:r>
    </w:p>
    <w:p w14:paraId="50DD675F" w14:textId="77777777" w:rsidR="005E2C3A" w:rsidRPr="000D4A84" w:rsidRDefault="00013F0D" w:rsidP="007A41F9">
      <w:pPr>
        <w:jc w:val="both"/>
        <w:rPr>
          <w:lang w:val="pt-BR"/>
        </w:rPr>
      </w:pPr>
      <w:r>
        <w:rPr>
          <w:lang w:val="pt-BR"/>
        </w:rPr>
        <w:pict w14:anchorId="4CC577DF">
          <v:rect id="_x0000_i1025" style="width:0;height:1.5pt" o:hralign="center" o:hrstd="t" o:hr="t"/>
        </w:pict>
      </w:r>
    </w:p>
    <w:p w14:paraId="58D3858C" w14:textId="77777777" w:rsidR="005E2C3A" w:rsidRPr="006E513A" w:rsidRDefault="002E383F" w:rsidP="007A41F9">
      <w:pPr>
        <w:pStyle w:val="Ttulo2"/>
        <w:jc w:val="both"/>
        <w:rPr>
          <w:sz w:val="28"/>
          <w:szCs w:val="28"/>
          <w:lang w:val="pt-BR"/>
        </w:rPr>
      </w:pPr>
      <w:bookmarkStart w:id="2" w:name="orientações"/>
      <w:r w:rsidRPr="006E513A">
        <w:rPr>
          <w:sz w:val="28"/>
          <w:szCs w:val="28"/>
          <w:lang w:val="pt-BR"/>
        </w:rPr>
        <w:t>ORIENTAÇÕES</w:t>
      </w:r>
    </w:p>
    <w:p w14:paraId="45B72420" w14:textId="77777777" w:rsidR="005E2C3A" w:rsidRPr="000D4A84" w:rsidRDefault="002E383F" w:rsidP="007A41F9">
      <w:pPr>
        <w:pStyle w:val="FirstParagraph"/>
        <w:jc w:val="both"/>
        <w:rPr>
          <w:lang w:val="pt-BR"/>
        </w:rPr>
      </w:pPr>
      <w:r w:rsidRPr="000D4A84">
        <w:rPr>
          <w:lang w:val="pt-BR"/>
        </w:rPr>
        <w:t>Leia atentamente antes de preencher.</w:t>
      </w:r>
    </w:p>
    <w:p w14:paraId="1DF1B86B" w14:textId="78795301" w:rsidR="005E2C3A" w:rsidRPr="000D4A84" w:rsidRDefault="00977B14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>Conforme a Resolução CFMV nº 1.666/2025</w:t>
      </w:r>
      <w:r w:rsidR="000D4A84">
        <w:rPr>
          <w:lang w:val="pt-BR"/>
        </w:rPr>
        <w:t xml:space="preserve"> a</w:t>
      </w:r>
      <w:r w:rsidRPr="000D4A84">
        <w:rPr>
          <w:lang w:val="pt-BR"/>
        </w:rPr>
        <w:t xml:space="preserve"> denúncia deverá conter:</w:t>
      </w:r>
    </w:p>
    <w:p w14:paraId="5D3C9DB6" w14:textId="77777777" w:rsidR="005E2C3A" w:rsidRPr="000D4A84" w:rsidRDefault="002E383F" w:rsidP="007A41F9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0D4A84">
        <w:rPr>
          <w:lang w:val="pt-BR"/>
        </w:rPr>
        <w:t>descrição clara dos fatos;</w:t>
      </w:r>
    </w:p>
    <w:p w14:paraId="797B3BD6" w14:textId="77777777" w:rsidR="005E2C3A" w:rsidRPr="000D4A84" w:rsidRDefault="002E383F" w:rsidP="007A41F9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0D4A84">
        <w:rPr>
          <w:lang w:val="pt-BR"/>
        </w:rPr>
        <w:t>nome legível e assinatura do denunciante;</w:t>
      </w:r>
    </w:p>
    <w:p w14:paraId="07B37017" w14:textId="77777777" w:rsidR="005E2C3A" w:rsidRPr="000D4A84" w:rsidRDefault="002E383F" w:rsidP="007A41F9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0D4A84">
        <w:rPr>
          <w:lang w:val="pt-BR"/>
        </w:rPr>
        <w:t>endereço físico e eletrônico completos;</w:t>
      </w:r>
    </w:p>
    <w:p w14:paraId="09DFD2D6" w14:textId="77777777" w:rsidR="005E2C3A" w:rsidRPr="000D4A84" w:rsidRDefault="002E383F" w:rsidP="007A41F9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0D4A84">
        <w:rPr>
          <w:lang w:val="pt-BR"/>
        </w:rPr>
        <w:t>número do CPF ou CNPJ do denunciante;</w:t>
      </w:r>
    </w:p>
    <w:p w14:paraId="6AA82339" w14:textId="77777777" w:rsidR="005E2C3A" w:rsidRPr="000D4A84" w:rsidRDefault="002E383F" w:rsidP="007A41F9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0D4A84">
        <w:rPr>
          <w:lang w:val="pt-BR"/>
        </w:rPr>
        <w:t>provas suficientes à demonstração do alegado ou indicação dos elementos de comprovação.</w:t>
      </w:r>
    </w:p>
    <w:p w14:paraId="4F5C267C" w14:textId="77777777" w:rsidR="005E2C3A" w:rsidRPr="000D4A84" w:rsidRDefault="002E383F" w:rsidP="007A41F9">
      <w:pPr>
        <w:pStyle w:val="FirstParagraph"/>
        <w:jc w:val="both"/>
        <w:rPr>
          <w:lang w:val="pt-BR"/>
        </w:rPr>
      </w:pPr>
      <w:r w:rsidRPr="000D4A84">
        <w:rPr>
          <w:lang w:val="pt-BR"/>
        </w:rPr>
        <w:t>Os campos assinalados com (</w:t>
      </w:r>
      <w:r w:rsidRPr="000D4A84">
        <w:rPr>
          <w:color w:val="FF0000"/>
          <w:lang w:val="pt-BR"/>
        </w:rPr>
        <w:t>*</w:t>
      </w:r>
      <w:r w:rsidRPr="000D4A84">
        <w:rPr>
          <w:lang w:val="pt-BR"/>
        </w:rPr>
        <w:t>) são de preenchimento obrigatório.</w:t>
      </w:r>
    </w:p>
    <w:p w14:paraId="1D3D48A7" w14:textId="77777777" w:rsidR="005E2C3A" w:rsidRPr="000D4A84" w:rsidRDefault="00013F0D" w:rsidP="007A41F9">
      <w:pPr>
        <w:jc w:val="both"/>
        <w:rPr>
          <w:lang w:val="pt-BR"/>
        </w:rPr>
      </w:pPr>
      <w:r>
        <w:rPr>
          <w:lang w:val="pt-BR"/>
        </w:rPr>
        <w:pict w14:anchorId="4E947D4D">
          <v:rect id="_x0000_i1026" style="width:0;height:1.5pt" o:hralign="center" o:hrstd="t" o:hr="t"/>
        </w:pict>
      </w:r>
    </w:p>
    <w:p w14:paraId="53C7EF57" w14:textId="617254D5" w:rsidR="005E2C3A" w:rsidRPr="000D4A84" w:rsidRDefault="002E383F" w:rsidP="007A41F9">
      <w:pPr>
        <w:pStyle w:val="Ttulo1"/>
        <w:jc w:val="both"/>
        <w:rPr>
          <w:sz w:val="24"/>
          <w:szCs w:val="24"/>
          <w:lang w:val="pt-BR"/>
        </w:rPr>
      </w:pPr>
      <w:bookmarkStart w:id="3" w:name="dados-do-denunciante"/>
      <w:bookmarkEnd w:id="0"/>
      <w:bookmarkEnd w:id="2"/>
      <w:r w:rsidRPr="006E513A">
        <w:rPr>
          <w:sz w:val="32"/>
          <w:szCs w:val="32"/>
          <w:lang w:val="pt-BR"/>
        </w:rPr>
        <w:t>1. DADOS DO DENUNCIANTE</w:t>
      </w:r>
      <w:r w:rsidR="00977B14" w:rsidRPr="000D4A84">
        <w:rPr>
          <w:lang w:val="pt-BR"/>
        </w:rPr>
        <w:t xml:space="preserve"> </w:t>
      </w:r>
      <w:r w:rsidR="00977B14" w:rsidRPr="000D4A84">
        <w:rPr>
          <w:sz w:val="24"/>
          <w:szCs w:val="24"/>
          <w:lang w:val="pt-BR"/>
        </w:rPr>
        <w:t>(conforme Art. 43, §1º da Resolução CFMV 1.666/2025)</w:t>
      </w:r>
    </w:p>
    <w:p w14:paraId="3835AC8E" w14:textId="08C79DBF" w:rsidR="005E2C3A" w:rsidRPr="000D4A84" w:rsidRDefault="002E383F" w:rsidP="007A41F9">
      <w:pPr>
        <w:pStyle w:val="FirstParagraph"/>
        <w:jc w:val="both"/>
        <w:rPr>
          <w:lang w:val="pt-BR"/>
        </w:rPr>
      </w:pPr>
      <w:r w:rsidRPr="000D4A84">
        <w:rPr>
          <w:color w:val="FF0000"/>
          <w:lang w:val="pt-BR"/>
        </w:rPr>
        <w:t>*</w:t>
      </w:r>
      <w:r w:rsidRPr="000D4A84">
        <w:rPr>
          <w:lang w:val="pt-BR"/>
        </w:rPr>
        <w:t>Nome completo:</w:t>
      </w:r>
      <w:r w:rsidR="00714B21" w:rsidRPr="000D4A84">
        <w:rPr>
          <w:lang w:val="pt-BR"/>
        </w:rPr>
        <w:t xml:space="preserve"> </w:t>
      </w:r>
      <w:sdt>
        <w:sdtPr>
          <w:rPr>
            <w:lang w:val="pt-BR"/>
          </w:rPr>
          <w:id w:val="-1512527992"/>
          <w:placeholder>
            <w:docPart w:val="DefaultPlaceholder_-1854013440"/>
          </w:placeholder>
          <w:showingPlcHdr/>
          <w:text/>
        </w:sdtPr>
        <w:sdtEndPr/>
        <w:sdtContent>
          <w:r w:rsidR="00714B21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  <w:r w:rsidRPr="000D4A84">
        <w:rPr>
          <w:lang w:val="pt-BR"/>
        </w:rPr>
        <w:t xml:space="preserve"> </w:t>
      </w:r>
    </w:p>
    <w:p w14:paraId="7E299627" w14:textId="6A6616AC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Profissão: </w:t>
      </w:r>
      <w:sdt>
        <w:sdtPr>
          <w:rPr>
            <w:lang w:val="pt-BR"/>
          </w:rPr>
          <w:id w:val="1787076670"/>
          <w:placeholder>
            <w:docPart w:val="DefaultPlaceholder_-1854013440"/>
          </w:placeholder>
          <w:showingPlcHdr/>
          <w:text/>
        </w:sdtPr>
        <w:sdtEndPr/>
        <w:sdtContent>
          <w:r w:rsidR="00714B21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1C725CD1" w14:textId="053584CE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color w:val="FF0000"/>
          <w:lang w:val="pt-BR"/>
        </w:rPr>
        <w:t>*</w:t>
      </w:r>
      <w:r w:rsidRPr="000D4A84">
        <w:rPr>
          <w:lang w:val="pt-BR"/>
        </w:rPr>
        <w:t xml:space="preserve">CPF ou CNPJ: </w:t>
      </w:r>
      <w:sdt>
        <w:sdtPr>
          <w:rPr>
            <w:lang w:val="pt-BR"/>
          </w:rPr>
          <w:id w:val="772128647"/>
          <w:placeholder>
            <w:docPart w:val="DefaultPlaceholder_-1854013440"/>
          </w:placeholder>
          <w:showingPlcHdr/>
          <w:text/>
        </w:sdtPr>
        <w:sdtEndPr/>
        <w:sdtContent>
          <w:r w:rsidR="00714B21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6A5F8122" w14:textId="4FBD3C20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color w:val="FF0000"/>
          <w:lang w:val="pt-BR"/>
        </w:rPr>
        <w:t>*</w:t>
      </w:r>
      <w:r w:rsidRPr="000D4A84">
        <w:rPr>
          <w:lang w:val="pt-BR"/>
        </w:rPr>
        <w:t xml:space="preserve">Endereço: </w:t>
      </w:r>
      <w:sdt>
        <w:sdtPr>
          <w:rPr>
            <w:lang w:val="pt-BR"/>
          </w:rPr>
          <w:id w:val="-30424865"/>
          <w:placeholder>
            <w:docPart w:val="DefaultPlaceholder_-1854013440"/>
          </w:placeholder>
          <w:showingPlcHdr/>
          <w:text/>
        </w:sdtPr>
        <w:sdtEndPr/>
        <w:sdtContent>
          <w:r w:rsidR="00714B21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6CE9F2EE" w14:textId="41ABA296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color w:val="FF0000"/>
          <w:lang w:val="pt-BR"/>
        </w:rPr>
        <w:t>*</w:t>
      </w:r>
      <w:r w:rsidRPr="000D4A84">
        <w:rPr>
          <w:lang w:val="pt-BR"/>
        </w:rPr>
        <w:t xml:space="preserve">Bairro: </w:t>
      </w:r>
      <w:sdt>
        <w:sdtPr>
          <w:rPr>
            <w:lang w:val="pt-BR"/>
          </w:rPr>
          <w:id w:val="1945873659"/>
          <w:placeholder>
            <w:docPart w:val="DefaultPlaceholder_-1854013440"/>
          </w:placeholder>
          <w:showingPlcHdr/>
          <w:text/>
        </w:sdtPr>
        <w:sdtEndPr/>
        <w:sdtContent>
          <w:r w:rsidR="00714B21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66197EC8" w14:textId="3B7D4B1F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color w:val="FF0000"/>
          <w:lang w:val="pt-BR"/>
        </w:rPr>
        <w:t>*</w:t>
      </w:r>
      <w:r w:rsidRPr="000D4A84">
        <w:rPr>
          <w:lang w:val="pt-BR"/>
        </w:rPr>
        <w:t xml:space="preserve">Cidade: </w:t>
      </w:r>
      <w:sdt>
        <w:sdtPr>
          <w:rPr>
            <w:lang w:val="pt-BR"/>
          </w:rPr>
          <w:id w:val="1729412610"/>
          <w:placeholder>
            <w:docPart w:val="DefaultPlaceholder_-1854013440"/>
          </w:placeholder>
          <w:showingPlcHdr/>
          <w:text/>
        </w:sdtPr>
        <w:sdtEndPr/>
        <w:sdtContent>
          <w:r w:rsidR="00714B21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  <w:r w:rsidR="00714B21" w:rsidRPr="000D4A84">
        <w:rPr>
          <w:color w:val="FF0000"/>
          <w:lang w:val="pt-BR"/>
        </w:rPr>
        <w:t>*</w:t>
      </w:r>
      <w:r w:rsidRPr="000D4A84">
        <w:rPr>
          <w:lang w:val="pt-BR"/>
        </w:rPr>
        <w:t xml:space="preserve">UF: </w:t>
      </w:r>
      <w:sdt>
        <w:sdtPr>
          <w:rPr>
            <w:lang w:val="pt-BR"/>
          </w:rPr>
          <w:id w:val="1030233875"/>
          <w:placeholder>
            <w:docPart w:val="DefaultPlaceholder_-1854013440"/>
          </w:placeholder>
          <w:showingPlcHdr/>
          <w:text/>
        </w:sdtPr>
        <w:sdtEndPr/>
        <w:sdtContent>
          <w:r w:rsidR="00714B21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7B21B544" w14:textId="79BAF038" w:rsidR="005E2C3A" w:rsidRPr="000D4A84" w:rsidRDefault="00714B21" w:rsidP="007A41F9">
      <w:pPr>
        <w:pStyle w:val="Corpodetexto"/>
        <w:jc w:val="both"/>
        <w:rPr>
          <w:lang w:val="pt-BR"/>
        </w:rPr>
      </w:pPr>
      <w:r w:rsidRPr="000D4A84">
        <w:rPr>
          <w:color w:val="FF0000"/>
          <w:lang w:val="pt-BR"/>
        </w:rPr>
        <w:t>*</w:t>
      </w:r>
      <w:r w:rsidRPr="000D4A84">
        <w:rPr>
          <w:lang w:val="pt-BR"/>
        </w:rPr>
        <w:t xml:space="preserve">CEP: </w:t>
      </w:r>
      <w:sdt>
        <w:sdtPr>
          <w:rPr>
            <w:lang w:val="pt-BR"/>
          </w:rPr>
          <w:id w:val="-1054549535"/>
          <w:placeholder>
            <w:docPart w:val="DefaultPlaceholder_-1854013440"/>
          </w:placeholder>
          <w:showingPlcHdr/>
          <w:text/>
        </w:sdtPr>
        <w:sdtEndPr/>
        <w:sdtContent>
          <w:r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5733E025" w14:textId="2A4A5815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Complemento: </w:t>
      </w:r>
      <w:sdt>
        <w:sdtPr>
          <w:rPr>
            <w:lang w:val="pt-BR"/>
          </w:rPr>
          <w:id w:val="-747422472"/>
          <w:placeholder>
            <w:docPart w:val="DefaultPlaceholder_-1854013440"/>
          </w:placeholder>
          <w:showingPlcHdr/>
          <w:text/>
        </w:sdtPr>
        <w:sdtEndPr/>
        <w:sdtContent>
          <w:r w:rsidR="00714B21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7C2AE1C0" w14:textId="7920F727" w:rsidR="005E2C3A" w:rsidRPr="000D4A84" w:rsidRDefault="00714B21" w:rsidP="007A41F9">
      <w:pPr>
        <w:pStyle w:val="Corpodetexto"/>
        <w:jc w:val="both"/>
        <w:rPr>
          <w:lang w:val="pt-BR"/>
        </w:rPr>
      </w:pPr>
      <w:r w:rsidRPr="000D4A84">
        <w:rPr>
          <w:color w:val="FF0000"/>
          <w:lang w:val="pt-BR"/>
        </w:rPr>
        <w:t>*</w:t>
      </w:r>
      <w:r w:rsidRPr="000D4A84">
        <w:rPr>
          <w:lang w:val="pt-BR"/>
        </w:rPr>
        <w:t xml:space="preserve">Telefone: </w:t>
      </w:r>
      <w:sdt>
        <w:sdtPr>
          <w:rPr>
            <w:lang w:val="pt-BR"/>
          </w:rPr>
          <w:id w:val="531609638"/>
          <w:placeholder>
            <w:docPart w:val="DefaultPlaceholder_-1854013440"/>
          </w:placeholder>
          <w:showingPlcHdr/>
          <w:text/>
        </w:sdtPr>
        <w:sdtEndPr/>
        <w:sdtContent>
          <w:r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14237BB0" w14:textId="53451CD1" w:rsidR="005E2C3A" w:rsidRPr="000D4A84" w:rsidRDefault="00714B21" w:rsidP="007A41F9">
      <w:pPr>
        <w:pStyle w:val="Corpodetexto"/>
        <w:jc w:val="both"/>
        <w:rPr>
          <w:lang w:val="pt-BR"/>
        </w:rPr>
      </w:pPr>
      <w:r w:rsidRPr="000D4A84">
        <w:rPr>
          <w:color w:val="FF0000"/>
          <w:lang w:val="pt-BR"/>
        </w:rPr>
        <w:lastRenderedPageBreak/>
        <w:t>*</w:t>
      </w:r>
      <w:r w:rsidRPr="000D4A84">
        <w:rPr>
          <w:lang w:val="pt-BR"/>
        </w:rPr>
        <w:t xml:space="preserve">E-mail: </w:t>
      </w:r>
      <w:sdt>
        <w:sdtPr>
          <w:rPr>
            <w:lang w:val="pt-BR"/>
          </w:rPr>
          <w:id w:val="586731958"/>
          <w:placeholder>
            <w:docPart w:val="DefaultPlaceholder_-1854013440"/>
          </w:placeholder>
          <w:showingPlcHdr/>
          <w:text/>
        </w:sdtPr>
        <w:sdtEndPr/>
        <w:sdtContent>
          <w:r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304CC902" w14:textId="77777777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>Autorizo voluntariamente a utilização dos contatos informados acima (telefone, aplicativos de mensagens ou e-mail) para recebimento de comunicações relativas à tramitação desta denúncia.</w:t>
      </w:r>
    </w:p>
    <w:p w14:paraId="74EBDA7A" w14:textId="77777777" w:rsidR="005E2C3A" w:rsidRPr="000D4A84" w:rsidRDefault="00013F0D" w:rsidP="007A41F9">
      <w:pPr>
        <w:jc w:val="both"/>
        <w:rPr>
          <w:lang w:val="pt-BR"/>
        </w:rPr>
      </w:pPr>
      <w:r>
        <w:rPr>
          <w:lang w:val="pt-BR"/>
        </w:rPr>
        <w:pict w14:anchorId="2B1CD0C2">
          <v:rect id="_x0000_i1027" style="width:0;height:1.5pt" o:hralign="center" o:hrstd="t" o:hr="t"/>
        </w:pict>
      </w:r>
    </w:p>
    <w:p w14:paraId="17296984" w14:textId="77777777" w:rsidR="005E2C3A" w:rsidRPr="006E513A" w:rsidRDefault="002E383F" w:rsidP="007A41F9">
      <w:pPr>
        <w:pStyle w:val="Ttulo1"/>
        <w:jc w:val="both"/>
        <w:rPr>
          <w:sz w:val="32"/>
          <w:szCs w:val="32"/>
          <w:lang w:val="pt-BR"/>
        </w:rPr>
      </w:pPr>
      <w:bookmarkStart w:id="4" w:name="dados-do-denunciado"/>
      <w:bookmarkEnd w:id="3"/>
      <w:r w:rsidRPr="006E513A">
        <w:rPr>
          <w:sz w:val="32"/>
          <w:szCs w:val="32"/>
          <w:lang w:val="pt-BR"/>
        </w:rPr>
        <w:t>2. DADOS DO DENUNCIADO</w:t>
      </w:r>
    </w:p>
    <w:p w14:paraId="2AC1B5B6" w14:textId="6F8868D6" w:rsidR="005E2C3A" w:rsidRPr="000D4A84" w:rsidRDefault="00714B21" w:rsidP="007A41F9">
      <w:pPr>
        <w:pStyle w:val="FirstParagraph"/>
        <w:jc w:val="both"/>
        <w:rPr>
          <w:lang w:val="pt-BR"/>
        </w:rPr>
      </w:pPr>
      <w:r w:rsidRPr="000D4A84">
        <w:rPr>
          <w:color w:val="FF0000"/>
          <w:lang w:val="pt-BR"/>
        </w:rPr>
        <w:t>*</w:t>
      </w:r>
      <w:r w:rsidRPr="000D4A84">
        <w:rPr>
          <w:lang w:val="pt-BR"/>
        </w:rPr>
        <w:t xml:space="preserve">Nome do profissional: </w:t>
      </w:r>
      <w:sdt>
        <w:sdtPr>
          <w:rPr>
            <w:lang w:val="pt-BR"/>
          </w:rPr>
          <w:id w:val="-309798859"/>
          <w:placeholder>
            <w:docPart w:val="DefaultPlaceholder_-1854013440"/>
          </w:placeholder>
          <w:showingPlcHdr/>
          <w:text/>
        </w:sdtPr>
        <w:sdtEndPr/>
        <w:sdtContent>
          <w:r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6464C8E7" w14:textId="0BCBCFD9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Profissão: </w:t>
      </w:r>
      <w:r w:rsidR="0067010F" w:rsidRPr="000D4A84">
        <w:rPr>
          <w:lang w:val="pt-BR"/>
        </w:rPr>
        <w:t xml:space="preserve"> </w:t>
      </w:r>
      <w:sdt>
        <w:sdtPr>
          <w:rPr>
            <w:lang w:val="pt-BR"/>
          </w:rPr>
          <w:id w:val="-1637640313"/>
          <w:placeholder>
            <w:docPart w:val="DefaultPlaceholder_-1854013438"/>
          </w:placeholder>
          <w:showingPlcHdr/>
          <w:dropDownList>
            <w:listItem w:value="Escolher um item."/>
            <w:listItem w:displayText="Médico(a) Veterinário(a)" w:value="Médico(a) Veterinário(a)"/>
            <w:listItem w:displayText="Zootecnista" w:value="Zootecnista"/>
          </w:dropDownList>
        </w:sdtPr>
        <w:sdtEndPr/>
        <w:sdtContent>
          <w:r w:rsidR="007C7179" w:rsidRPr="000D4A84">
            <w:rPr>
              <w:rStyle w:val="TextodoEspaoReservado"/>
              <w:lang w:val="pt-BR"/>
            </w:rPr>
            <w:t>Escolher um item.</w:t>
          </w:r>
        </w:sdtContent>
      </w:sdt>
      <w:r w:rsidR="0067010F" w:rsidRPr="000D4A84">
        <w:rPr>
          <w:lang w:val="pt-BR"/>
        </w:rPr>
        <w:t xml:space="preserve"> </w:t>
      </w:r>
    </w:p>
    <w:p w14:paraId="097C3231" w14:textId="470C9563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Número de inscrição no CRMV (se souber): </w:t>
      </w:r>
      <w:sdt>
        <w:sdtPr>
          <w:rPr>
            <w:lang w:val="pt-BR"/>
          </w:rPr>
          <w:id w:val="533859047"/>
          <w:placeholder>
            <w:docPart w:val="DefaultPlaceholder_-1854013440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7C9E4755" w14:textId="79BAFBE8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>Nome do estabelecimento (se houver):</w:t>
      </w:r>
      <w:r w:rsidR="00C61404" w:rsidRPr="000D4A84">
        <w:rPr>
          <w:lang w:val="pt-BR"/>
        </w:rPr>
        <w:t xml:space="preserve"> </w:t>
      </w:r>
      <w:sdt>
        <w:sdtPr>
          <w:rPr>
            <w:lang w:val="pt-BR"/>
          </w:rPr>
          <w:id w:val="-571509363"/>
          <w:placeholder>
            <w:docPart w:val="DefaultPlaceholder_-1854013440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5F23774C" w14:textId="046F6B41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Endereço </w:t>
      </w:r>
      <w:r w:rsidR="000D4A84">
        <w:rPr>
          <w:lang w:val="pt-BR"/>
        </w:rPr>
        <w:t xml:space="preserve">do </w:t>
      </w:r>
      <w:r w:rsidRPr="000D4A84">
        <w:rPr>
          <w:lang w:val="pt-BR"/>
        </w:rPr>
        <w:t>profissional ou do estabelecimento:</w:t>
      </w:r>
      <w:r w:rsidR="00C61404" w:rsidRPr="000D4A84">
        <w:rPr>
          <w:lang w:val="pt-BR"/>
        </w:rPr>
        <w:t xml:space="preserve"> </w:t>
      </w:r>
      <w:sdt>
        <w:sdtPr>
          <w:rPr>
            <w:lang w:val="pt-BR"/>
          </w:rPr>
          <w:id w:val="-815339034"/>
          <w:placeholder>
            <w:docPart w:val="DefaultPlaceholder_-1854013440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6EA47C58" w14:textId="41551A8D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Bairro: </w:t>
      </w:r>
      <w:sdt>
        <w:sdtPr>
          <w:rPr>
            <w:lang w:val="pt-BR"/>
          </w:rPr>
          <w:id w:val="-542445869"/>
          <w:placeholder>
            <w:docPart w:val="DefaultPlaceholder_-1854013440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37431EBA" w14:textId="79D76594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Cidade: </w:t>
      </w:r>
      <w:sdt>
        <w:sdtPr>
          <w:rPr>
            <w:lang w:val="pt-BR"/>
          </w:rPr>
          <w:id w:val="2123795026"/>
          <w:placeholder>
            <w:docPart w:val="DefaultPlaceholder_-1854013440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  <w:r w:rsidRPr="000D4A84">
        <w:rPr>
          <w:lang w:val="pt-BR"/>
        </w:rPr>
        <w:t xml:space="preserve">UF: </w:t>
      </w:r>
      <w:r w:rsidR="00C61404" w:rsidRPr="000D4A84">
        <w:rPr>
          <w:lang w:val="pt-BR"/>
        </w:rPr>
        <w:t xml:space="preserve"> </w:t>
      </w:r>
      <w:sdt>
        <w:sdtPr>
          <w:rPr>
            <w:lang w:val="pt-BR"/>
          </w:rPr>
          <w:id w:val="665522202"/>
          <w:placeholder>
            <w:docPart w:val="DefaultPlaceholder_-1854013440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24FE88A2" w14:textId="22EA7DFE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CEP: </w:t>
      </w:r>
      <w:sdt>
        <w:sdtPr>
          <w:rPr>
            <w:lang w:val="pt-BR"/>
          </w:rPr>
          <w:id w:val="-2079357185"/>
          <w:placeholder>
            <w:docPart w:val="D4A8177D234A42729D9D1D8710C4BF34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66297C8D" w14:textId="6AE06B44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Telefone ou outro contato (se souber): </w:t>
      </w:r>
      <w:sdt>
        <w:sdtPr>
          <w:rPr>
            <w:lang w:val="pt-BR"/>
          </w:rPr>
          <w:id w:val="1816072720"/>
          <w:placeholder>
            <w:docPart w:val="9DDCE31EB1CC414D8F9ABE43BE6A8B4E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  <w:r w:rsidR="00C61404" w:rsidRPr="000D4A84">
        <w:rPr>
          <w:lang w:val="pt-BR"/>
        </w:rPr>
        <w:t xml:space="preserve"> </w:t>
      </w:r>
      <w:r w:rsidR="00013F0D">
        <w:rPr>
          <w:lang w:val="pt-BR"/>
        </w:rPr>
        <w:pict w14:anchorId="0B8163F8">
          <v:rect id="_x0000_i1028" style="width:0;height:1.5pt" o:hralign="center" o:hrstd="t" o:hr="t"/>
        </w:pict>
      </w:r>
    </w:p>
    <w:p w14:paraId="609C2302" w14:textId="77777777" w:rsidR="005E2C3A" w:rsidRPr="006E513A" w:rsidRDefault="002E383F" w:rsidP="007A41F9">
      <w:pPr>
        <w:pStyle w:val="Ttulo1"/>
        <w:jc w:val="both"/>
        <w:rPr>
          <w:sz w:val="32"/>
          <w:szCs w:val="32"/>
          <w:lang w:val="pt-BR"/>
        </w:rPr>
      </w:pPr>
      <w:bookmarkStart w:id="5" w:name="relato-dos-fatos"/>
      <w:bookmarkEnd w:id="4"/>
      <w:r w:rsidRPr="006E513A">
        <w:rPr>
          <w:sz w:val="32"/>
          <w:szCs w:val="32"/>
          <w:lang w:val="pt-BR"/>
        </w:rPr>
        <w:t>3. RELATO DOS FATOS</w:t>
      </w:r>
    </w:p>
    <w:p w14:paraId="60F7F23E" w14:textId="77777777" w:rsidR="005E2C3A" w:rsidRPr="000D4A84" w:rsidRDefault="002E383F" w:rsidP="007A41F9">
      <w:pPr>
        <w:pStyle w:val="FirstParagraph"/>
        <w:jc w:val="both"/>
        <w:rPr>
          <w:lang w:val="pt-BR"/>
        </w:rPr>
      </w:pPr>
      <w:r w:rsidRPr="000D4A84">
        <w:rPr>
          <w:lang w:val="pt-BR"/>
        </w:rPr>
        <w:t>Descreva detalhadamente os fatos que motivam a denúncia, informando, sempre que possível, datas, locais, pessoas envolvidas e demais informações relevantes.</w:t>
      </w:r>
    </w:p>
    <w:sdt>
      <w:sdtPr>
        <w:rPr>
          <w:lang w:val="pt-BR"/>
        </w:rPr>
        <w:id w:val="1052960225"/>
        <w:placeholder>
          <w:docPart w:val="DefaultPlaceholder_-1854013440"/>
        </w:placeholder>
        <w:showingPlcHdr/>
      </w:sdtPr>
      <w:sdtEndPr/>
      <w:sdtContent>
        <w:p w14:paraId="3A0B8814" w14:textId="260BF05B" w:rsidR="005E2C3A" w:rsidRPr="000D4A84" w:rsidRDefault="002A1375" w:rsidP="007A41F9">
          <w:pPr>
            <w:jc w:val="both"/>
            <w:rPr>
              <w:lang w:val="pt-BR"/>
            </w:rPr>
          </w:pPr>
          <w:r w:rsidRPr="002707FC">
            <w:rPr>
              <w:rStyle w:val="TextodoEspaoReservado"/>
            </w:rPr>
            <w:t>Clique ou toque aqui para inserir o texto.</w:t>
          </w:r>
        </w:p>
      </w:sdtContent>
    </w:sdt>
    <w:p w14:paraId="677034D0" w14:textId="77777777" w:rsidR="005E2C3A" w:rsidRPr="006E513A" w:rsidRDefault="002E383F" w:rsidP="007A41F9">
      <w:pPr>
        <w:pStyle w:val="Ttulo1"/>
        <w:jc w:val="both"/>
        <w:rPr>
          <w:sz w:val="32"/>
          <w:szCs w:val="32"/>
          <w:lang w:val="pt-BR"/>
        </w:rPr>
      </w:pPr>
      <w:bookmarkStart w:id="6" w:name="provas"/>
      <w:bookmarkEnd w:id="5"/>
      <w:r w:rsidRPr="006E513A">
        <w:rPr>
          <w:sz w:val="32"/>
          <w:szCs w:val="32"/>
          <w:lang w:val="pt-BR"/>
        </w:rPr>
        <w:t>4. PROVAS</w:t>
      </w:r>
    </w:p>
    <w:p w14:paraId="56A70FB0" w14:textId="77777777" w:rsidR="005E2C3A" w:rsidRPr="006E513A" w:rsidRDefault="002E383F" w:rsidP="007A41F9">
      <w:pPr>
        <w:pStyle w:val="Ttulo2"/>
        <w:jc w:val="both"/>
        <w:rPr>
          <w:sz w:val="28"/>
          <w:szCs w:val="28"/>
          <w:lang w:val="pt-BR"/>
        </w:rPr>
      </w:pPr>
      <w:bookmarkStart w:id="7" w:name="documentos-anexados"/>
      <w:r w:rsidRPr="006E513A">
        <w:rPr>
          <w:sz w:val="28"/>
          <w:szCs w:val="28"/>
          <w:lang w:val="pt-BR"/>
        </w:rPr>
        <w:t>4.1 Documentos anexados</w:t>
      </w:r>
    </w:p>
    <w:p w14:paraId="6211C401" w14:textId="41114DCC" w:rsidR="005E2C3A" w:rsidRDefault="002E383F" w:rsidP="007A41F9">
      <w:pPr>
        <w:pStyle w:val="FirstParagraph"/>
        <w:jc w:val="both"/>
        <w:rPr>
          <w:lang w:val="pt-BR"/>
        </w:rPr>
      </w:pPr>
      <w:r w:rsidRPr="000D4A84">
        <w:rPr>
          <w:lang w:val="pt-BR"/>
        </w:rPr>
        <w:t>Liste abaixo os documentos ou arquivos que acompanham esta denúncia (ex.: fotos, vídeos, laudos, mensagens, exames, contratos, entre outros)</w:t>
      </w:r>
      <w:r w:rsidR="002A1375">
        <w:rPr>
          <w:lang w:val="pt-BR"/>
        </w:rPr>
        <w:t>.</w:t>
      </w:r>
      <w:r w:rsidR="002A1375">
        <w:rPr>
          <w:lang w:val="pt-BR"/>
        </w:rPr>
        <w:br/>
      </w:r>
      <w:r w:rsidR="002A1375" w:rsidRPr="002A1375">
        <w:rPr>
          <w:lang w:val="pt-BR"/>
        </w:rPr>
        <w:t>Os documentos encaminhados por meio eletrônico deverão estar em formato PDF.</w:t>
      </w:r>
    </w:p>
    <w:p w14:paraId="49EF3258" w14:textId="33E09AF1" w:rsidR="005E2C3A" w:rsidRPr="000D4A84" w:rsidRDefault="00013F0D" w:rsidP="007A41F9">
      <w:pPr>
        <w:jc w:val="both"/>
        <w:rPr>
          <w:lang w:val="pt-BR"/>
        </w:rPr>
      </w:pPr>
      <w:sdt>
        <w:sdtPr>
          <w:rPr>
            <w:lang w:val="pt-BR"/>
          </w:rPr>
          <w:id w:val="-607582420"/>
          <w:placeholder>
            <w:docPart w:val="BFD37365FB1049B6899C1966956AEC00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786B3A8C" w14:textId="77777777" w:rsidR="005E2C3A" w:rsidRPr="006E513A" w:rsidRDefault="002E383F" w:rsidP="007A41F9">
      <w:pPr>
        <w:pStyle w:val="Ttulo2"/>
        <w:jc w:val="both"/>
        <w:rPr>
          <w:sz w:val="28"/>
          <w:szCs w:val="28"/>
          <w:lang w:val="pt-BR"/>
        </w:rPr>
      </w:pPr>
      <w:bookmarkStart w:id="8" w:name="indicação-de-outros-meios-de-prova"/>
      <w:bookmarkEnd w:id="7"/>
      <w:r w:rsidRPr="006E513A">
        <w:rPr>
          <w:sz w:val="28"/>
          <w:szCs w:val="28"/>
          <w:lang w:val="pt-BR"/>
        </w:rPr>
        <w:lastRenderedPageBreak/>
        <w:t>4.2 Indicação de outros meios de prova</w:t>
      </w:r>
    </w:p>
    <w:p w14:paraId="44B2123B" w14:textId="77777777" w:rsidR="005E2C3A" w:rsidRPr="000D4A84" w:rsidRDefault="002E383F" w:rsidP="007A41F9">
      <w:pPr>
        <w:pStyle w:val="FirstParagraph"/>
        <w:jc w:val="both"/>
        <w:rPr>
          <w:lang w:val="pt-BR"/>
        </w:rPr>
      </w:pPr>
      <w:r w:rsidRPr="000D4A84">
        <w:rPr>
          <w:lang w:val="pt-BR"/>
        </w:rPr>
        <w:t>Caso não disponha de provas neste momento, informe quais elementos ou meios de prova poderão demonstrar os fatos relatados.</w:t>
      </w:r>
    </w:p>
    <w:p w14:paraId="4C5234F7" w14:textId="69E510C8" w:rsidR="005E2C3A" w:rsidRPr="000D4A84" w:rsidRDefault="00013F0D" w:rsidP="007A41F9">
      <w:pPr>
        <w:jc w:val="both"/>
        <w:rPr>
          <w:lang w:val="pt-BR"/>
        </w:rPr>
      </w:pPr>
      <w:sdt>
        <w:sdtPr>
          <w:rPr>
            <w:lang w:val="pt-BR"/>
          </w:rPr>
          <w:id w:val="-286354674"/>
          <w:placeholder>
            <w:docPart w:val="6AC8B166B81148A79F342FBC1B61EECD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08C6B4A6" w14:textId="77777777" w:rsidR="005E2C3A" w:rsidRPr="006E513A" w:rsidRDefault="002E383F" w:rsidP="007A41F9">
      <w:pPr>
        <w:pStyle w:val="Ttulo1"/>
        <w:jc w:val="both"/>
        <w:rPr>
          <w:sz w:val="32"/>
          <w:szCs w:val="32"/>
          <w:lang w:val="pt-BR"/>
        </w:rPr>
      </w:pPr>
      <w:bookmarkStart w:id="9" w:name="declaração-do-denunciante"/>
      <w:bookmarkEnd w:id="6"/>
      <w:bookmarkEnd w:id="8"/>
      <w:r w:rsidRPr="006E513A">
        <w:rPr>
          <w:sz w:val="32"/>
          <w:szCs w:val="32"/>
          <w:lang w:val="pt-BR"/>
        </w:rPr>
        <w:t>5. DECLARAÇÃO DO DENUNCIANTE</w:t>
      </w:r>
    </w:p>
    <w:p w14:paraId="4A0CF60F" w14:textId="77777777" w:rsidR="005E2C3A" w:rsidRPr="000D4A84" w:rsidRDefault="002E383F" w:rsidP="007A41F9">
      <w:pPr>
        <w:pStyle w:val="FirstParagraph"/>
        <w:jc w:val="both"/>
        <w:rPr>
          <w:lang w:val="pt-BR"/>
        </w:rPr>
      </w:pPr>
      <w:r w:rsidRPr="000D4A84">
        <w:rPr>
          <w:lang w:val="pt-BR"/>
        </w:rPr>
        <w:t>Declaro que as informações prestadas neste formulário são verdadeiras e que estou ciente de que a apresentação de denúncia contendo informações falsas pode ensejar responsabilização nos termos da legislação vigente.</w:t>
      </w:r>
    </w:p>
    <w:p w14:paraId="6AD63D6B" w14:textId="5093B3F7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Local: </w:t>
      </w:r>
      <w:sdt>
        <w:sdtPr>
          <w:rPr>
            <w:lang w:val="pt-BR"/>
          </w:rPr>
          <w:id w:val="1795088289"/>
          <w:placeholder>
            <w:docPart w:val="CD921BC18AF247EF8274FC58A64990E9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37FF1DFE" w14:textId="1022CE57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 xml:space="preserve">Data: </w:t>
      </w:r>
      <w:sdt>
        <w:sdtPr>
          <w:rPr>
            <w:lang w:val="pt-BR"/>
          </w:rPr>
          <w:id w:val="676158139"/>
          <w:placeholder>
            <w:docPart w:val="31452939D4AE4DED94BC4A71D0202BEE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512E774F" w14:textId="77777777" w:rsidR="005E2C3A" w:rsidRPr="000D4A84" w:rsidRDefault="00013F0D" w:rsidP="007A41F9">
      <w:pPr>
        <w:jc w:val="both"/>
        <w:rPr>
          <w:lang w:val="pt-BR"/>
        </w:rPr>
      </w:pPr>
      <w:r>
        <w:rPr>
          <w:lang w:val="pt-BR"/>
        </w:rPr>
        <w:pict w14:anchorId="66D1908B">
          <v:rect id="_x0000_i1029" style="width:0;height:1.5pt" o:hralign="center" o:hrstd="t" o:hr="t"/>
        </w:pict>
      </w:r>
    </w:p>
    <w:p w14:paraId="63AF3085" w14:textId="1E0F8063" w:rsidR="002A1375" w:rsidRPr="002A1375" w:rsidRDefault="002A1375" w:rsidP="002A1375">
      <w:pPr>
        <w:pStyle w:val="Corpodetexto"/>
        <w:jc w:val="center"/>
        <w:rPr>
          <w:lang w:val="pt-BR"/>
        </w:rPr>
      </w:pPr>
      <w:r w:rsidRPr="002A1375">
        <w:rPr>
          <w:lang w:val="pt-BR"/>
        </w:rPr>
        <w:t xml:space="preserve">Assinatura do denunciante </w:t>
      </w:r>
      <w:r>
        <w:rPr>
          <w:lang w:val="pt-BR"/>
        </w:rPr>
        <w:br/>
      </w:r>
      <w:r w:rsidRPr="002A1375">
        <w:rPr>
          <w:lang w:val="pt-BR"/>
        </w:rPr>
        <w:t>(física ou digital – Gov.br ou outro sistema de assinatura eletrônica)</w:t>
      </w:r>
    </w:p>
    <w:p w14:paraId="71538185" w14:textId="611E54FC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>CPF/CNPJ:</w:t>
      </w:r>
      <w:r w:rsidR="00C61404" w:rsidRPr="000D4A84">
        <w:rPr>
          <w:lang w:val="pt-BR"/>
        </w:rPr>
        <w:t xml:space="preserve"> </w:t>
      </w:r>
      <w:sdt>
        <w:sdtPr>
          <w:rPr>
            <w:lang w:val="pt-BR"/>
          </w:rPr>
          <w:id w:val="162981422"/>
          <w:placeholder>
            <w:docPart w:val="E77C14E7B8894D019444B9C63E3A9388"/>
          </w:placeholder>
          <w:showingPlcHdr/>
          <w:text/>
        </w:sdtPr>
        <w:sdtEndPr/>
        <w:sdtContent>
          <w:r w:rsidR="00C61404" w:rsidRPr="000D4A84">
            <w:rPr>
              <w:rStyle w:val="TextodoEspaoReservado"/>
              <w:lang w:val="pt-BR"/>
            </w:rPr>
            <w:t>Clique ou toque aqui para inserir o texto.</w:t>
          </w:r>
        </w:sdtContent>
      </w:sdt>
    </w:p>
    <w:p w14:paraId="2B9CAE99" w14:textId="77777777" w:rsidR="005E2C3A" w:rsidRPr="000D4A84" w:rsidRDefault="00013F0D" w:rsidP="007A41F9">
      <w:pPr>
        <w:jc w:val="both"/>
        <w:rPr>
          <w:lang w:val="pt-BR"/>
        </w:rPr>
      </w:pPr>
      <w:r>
        <w:rPr>
          <w:lang w:val="pt-BR"/>
        </w:rPr>
        <w:pict w14:anchorId="10A30276">
          <v:rect id="_x0000_i1030" style="width:0;height:1.5pt" o:hralign="center" o:hrstd="t" o:hr="t"/>
        </w:pict>
      </w:r>
    </w:p>
    <w:p w14:paraId="34E2F0FC" w14:textId="77777777" w:rsidR="005E2C3A" w:rsidRPr="006E513A" w:rsidRDefault="002E383F" w:rsidP="007A41F9">
      <w:pPr>
        <w:pStyle w:val="Ttulo1"/>
        <w:jc w:val="both"/>
        <w:rPr>
          <w:sz w:val="32"/>
          <w:szCs w:val="32"/>
          <w:lang w:val="pt-BR"/>
        </w:rPr>
      </w:pPr>
      <w:bookmarkStart w:id="10" w:name="informações-importantes"/>
      <w:bookmarkEnd w:id="9"/>
      <w:r w:rsidRPr="006E513A">
        <w:rPr>
          <w:sz w:val="32"/>
          <w:szCs w:val="32"/>
          <w:lang w:val="pt-BR"/>
        </w:rPr>
        <w:t>INFORMAÇÕES IMPORTANTES</w:t>
      </w:r>
    </w:p>
    <w:p w14:paraId="0143BF61" w14:textId="77777777" w:rsidR="005E2C3A" w:rsidRPr="000D4A84" w:rsidRDefault="002E383F" w:rsidP="007A41F9">
      <w:pPr>
        <w:pStyle w:val="FirstParagraph"/>
        <w:jc w:val="both"/>
        <w:rPr>
          <w:lang w:val="pt-BR"/>
        </w:rPr>
      </w:pPr>
      <w:r w:rsidRPr="000D4A84">
        <w:rPr>
          <w:lang w:val="pt-BR"/>
        </w:rPr>
        <w:t>O formulário preenchido poderá ser entregue:</w:t>
      </w:r>
    </w:p>
    <w:p w14:paraId="1F1198D3" w14:textId="77777777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b/>
          <w:bCs/>
          <w:lang w:val="pt-BR"/>
        </w:rPr>
        <w:t>Presencialmente ou por correspondência:</w:t>
      </w:r>
      <w:r w:rsidRPr="000D4A84">
        <w:rPr>
          <w:lang w:val="pt-BR"/>
        </w:rPr>
        <w:t xml:space="preserve"> Rua Professor Aristides Novis, nº 21/23 – Federação Salvador – BA CEP: 40.210-730</w:t>
      </w:r>
    </w:p>
    <w:p w14:paraId="01208D0E" w14:textId="53DBEF9C" w:rsidR="005E2C3A" w:rsidRPr="000D4A84" w:rsidRDefault="002E383F" w:rsidP="007A41F9">
      <w:pPr>
        <w:pStyle w:val="Corpodetexto"/>
        <w:jc w:val="both"/>
        <w:rPr>
          <w:lang w:val="pt-BR"/>
        </w:rPr>
      </w:pPr>
      <w:r w:rsidRPr="000D4A84">
        <w:rPr>
          <w:b/>
          <w:bCs/>
          <w:lang w:val="pt-BR"/>
        </w:rPr>
        <w:t>Ou por e-mail:</w:t>
      </w:r>
      <w:r w:rsidRPr="000D4A84">
        <w:rPr>
          <w:lang w:val="pt-BR"/>
        </w:rPr>
        <w:t xml:space="preserve"> </w:t>
      </w:r>
      <w:r w:rsidR="00013F0D">
        <w:rPr>
          <w:lang w:val="pt-BR"/>
        </w:rPr>
        <w:t>ouvidoria</w:t>
      </w:r>
      <w:r w:rsidRPr="000D4A84">
        <w:rPr>
          <w:lang w:val="pt-BR"/>
        </w:rPr>
        <w:t>@crmvba.org.br</w:t>
      </w:r>
    </w:p>
    <w:p w14:paraId="58D00C1E" w14:textId="77777777" w:rsidR="005E2C3A" w:rsidRDefault="002E383F" w:rsidP="007A41F9">
      <w:pPr>
        <w:pStyle w:val="Corpodetexto"/>
        <w:jc w:val="both"/>
        <w:rPr>
          <w:lang w:val="pt-BR"/>
        </w:rPr>
      </w:pPr>
      <w:r w:rsidRPr="000D4A84">
        <w:rPr>
          <w:lang w:val="pt-BR"/>
        </w:rPr>
        <w:t>Os documentos enviados eletronicamente deverão estar assinados digitalmente.</w:t>
      </w:r>
    </w:p>
    <w:p w14:paraId="26F967D1" w14:textId="28D8EB2B" w:rsidR="00583A84" w:rsidRPr="000D4A84" w:rsidRDefault="006E513A" w:rsidP="007A41F9">
      <w:pPr>
        <w:pStyle w:val="Corpodetexto"/>
        <w:jc w:val="both"/>
        <w:rPr>
          <w:lang w:val="pt-BR"/>
        </w:rPr>
      </w:pPr>
      <w:r w:rsidRPr="006E513A">
        <w:rPr>
          <w:lang w:val="pt-BR"/>
        </w:rPr>
        <w:t>Após o recebimento, a denúncia será registrada e encaminhada à Presidência do CRMV-BA, que a submeterá à análise da Comissão de Admissibilidade, nos termos da Resolução CFMV nº 1.666/2025.</w:t>
      </w:r>
      <w:bookmarkEnd w:id="1"/>
      <w:bookmarkEnd w:id="10"/>
    </w:p>
    <w:sectPr w:rsidR="00583A84" w:rsidRPr="000D4A84" w:rsidSect="006E513A">
      <w:headerReference w:type="default" r:id="rId8"/>
      <w:footerReference w:type="default" r:id="rId9"/>
      <w:footnotePr>
        <w:numRestart w:val="eachSect"/>
      </w:footnotePr>
      <w:pgSz w:w="12240" w:h="15840"/>
      <w:pgMar w:top="2269" w:right="1701" w:bottom="993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739604" w14:textId="77777777" w:rsidR="003D3903" w:rsidRDefault="003D3903" w:rsidP="00C61404">
      <w:pPr>
        <w:spacing w:after="0"/>
      </w:pPr>
      <w:r>
        <w:separator/>
      </w:r>
    </w:p>
  </w:endnote>
  <w:endnote w:type="continuationSeparator" w:id="0">
    <w:p w14:paraId="57AD6C66" w14:textId="77777777" w:rsidR="003D3903" w:rsidRDefault="003D3903" w:rsidP="00C614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B4325" w14:textId="25BAF32C" w:rsidR="00C61404" w:rsidRDefault="00C61404" w:rsidP="00C61404">
    <w:pPr>
      <w:pStyle w:val="Rodap"/>
      <w:tabs>
        <w:tab w:val="clear" w:pos="4252"/>
        <w:tab w:val="clear" w:pos="8504"/>
        <w:tab w:val="left" w:pos="2715"/>
      </w:tabs>
    </w:pPr>
    <w:r>
      <w:tab/>
    </w:r>
    <w:r>
      <w:rPr>
        <w:noProof/>
      </w:rPr>
      <w:drawing>
        <wp:anchor distT="0" distB="0" distL="114300" distR="114300" simplePos="0" relativeHeight="251665408" behindDoc="1" locked="0" layoutInCell="1" allowOverlap="1" wp14:anchorId="100FB5D4" wp14:editId="45BF4D7F">
          <wp:simplePos x="0" y="0"/>
          <wp:positionH relativeFrom="page">
            <wp:posOffset>1080135</wp:posOffset>
          </wp:positionH>
          <wp:positionV relativeFrom="paragraph">
            <wp:posOffset>0</wp:posOffset>
          </wp:positionV>
          <wp:extent cx="5888583" cy="510965"/>
          <wp:effectExtent l="0" t="0" r="0" b="3810"/>
          <wp:wrapNone/>
          <wp:docPr id="1892052083" name="Gráfico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1222566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88583" cy="510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85CB2" w14:textId="77777777" w:rsidR="003D3903" w:rsidRDefault="003D3903" w:rsidP="00C61404">
      <w:pPr>
        <w:spacing w:after="0"/>
      </w:pPr>
      <w:r>
        <w:separator/>
      </w:r>
    </w:p>
  </w:footnote>
  <w:footnote w:type="continuationSeparator" w:id="0">
    <w:p w14:paraId="59A28291" w14:textId="77777777" w:rsidR="003D3903" w:rsidRDefault="003D3903" w:rsidP="00C6140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37634" w14:textId="6C4D02A4" w:rsidR="00C61404" w:rsidRDefault="00C61404">
    <w:pPr>
      <w:pStyle w:val="Cabealho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16B4264" wp14:editId="433D9D87">
          <wp:simplePos x="0" y="0"/>
          <wp:positionH relativeFrom="column">
            <wp:posOffset>-2146935</wp:posOffset>
          </wp:positionH>
          <wp:positionV relativeFrom="page">
            <wp:posOffset>2114550</wp:posOffset>
          </wp:positionV>
          <wp:extent cx="4560570" cy="6908165"/>
          <wp:effectExtent l="0" t="0" r="0" b="0"/>
          <wp:wrapNone/>
          <wp:docPr id="1178369750" name="Gráfico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6954612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60570" cy="6908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6CDB7B3" wp14:editId="656FAD3E">
          <wp:simplePos x="0" y="0"/>
          <wp:positionH relativeFrom="page">
            <wp:posOffset>1937385</wp:posOffset>
          </wp:positionH>
          <wp:positionV relativeFrom="paragraph">
            <wp:posOffset>-180975</wp:posOffset>
          </wp:positionV>
          <wp:extent cx="4297149" cy="1133856"/>
          <wp:effectExtent l="0" t="0" r="0" b="9525"/>
          <wp:wrapNone/>
          <wp:docPr id="487312199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8352000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97149" cy="11338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298F598C" wp14:editId="212D43D4">
          <wp:simplePos x="0" y="0"/>
          <wp:positionH relativeFrom="page">
            <wp:posOffset>-285750</wp:posOffset>
          </wp:positionH>
          <wp:positionV relativeFrom="paragraph">
            <wp:posOffset>-371475</wp:posOffset>
          </wp:positionV>
          <wp:extent cx="9445589" cy="127000"/>
          <wp:effectExtent l="0" t="0" r="0" b="0"/>
          <wp:wrapNone/>
          <wp:docPr id="1202970194" name="Gráfico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0290729" name=""/>
                  <pic:cNvPicPr/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50711" cy="1270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5B86C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86610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44650405">
    <w:abstractNumId w:val="0"/>
  </w:num>
  <w:num w:numId="2" w16cid:durableId="2062167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1" w:cryptProviderType="rsaAES" w:cryptAlgorithmClass="hash" w:cryptAlgorithmType="typeAny" w:cryptAlgorithmSid="14" w:cryptSpinCount="100000" w:hash="AZ6SxqIH75oKdhLqVqj6LTMOEu0U1hhoedoo/D+V/DZoqWjFogGCCfNyy6a6uEIJB7A6AcXOfB5OE0G+z4jF7A==" w:salt="KnXA9rzCeXxrAgIf3VKq3w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6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2C3A"/>
    <w:rsid w:val="00013F0D"/>
    <w:rsid w:val="000D3B9A"/>
    <w:rsid w:val="000D4A84"/>
    <w:rsid w:val="00103F48"/>
    <w:rsid w:val="002A1375"/>
    <w:rsid w:val="002E383F"/>
    <w:rsid w:val="003D3903"/>
    <w:rsid w:val="003F34EF"/>
    <w:rsid w:val="00583A84"/>
    <w:rsid w:val="005A7496"/>
    <w:rsid w:val="005E2C3A"/>
    <w:rsid w:val="0067010F"/>
    <w:rsid w:val="006E513A"/>
    <w:rsid w:val="006E6A59"/>
    <w:rsid w:val="00707A9B"/>
    <w:rsid w:val="00714B21"/>
    <w:rsid w:val="007A41F9"/>
    <w:rsid w:val="007C7179"/>
    <w:rsid w:val="008E608E"/>
    <w:rsid w:val="008F6132"/>
    <w:rsid w:val="00977B14"/>
    <w:rsid w:val="00BA257B"/>
    <w:rsid w:val="00C61404"/>
    <w:rsid w:val="00C644C8"/>
    <w:rsid w:val="00DC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3C08D234"/>
  <w15:docId w15:val="{55419838-B5FE-4642-BD23-ED901C3E1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TextodoEspaoReservado">
    <w:name w:val="Placeholder Text"/>
    <w:basedOn w:val="Fontepargpadro"/>
    <w:rsid w:val="00714B21"/>
    <w:rPr>
      <w:color w:val="666666"/>
    </w:rPr>
  </w:style>
  <w:style w:type="paragraph" w:styleId="Cabealho">
    <w:name w:val="header"/>
    <w:basedOn w:val="Normal"/>
    <w:link w:val="CabealhoChar"/>
    <w:rsid w:val="00C61404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C61404"/>
  </w:style>
  <w:style w:type="paragraph" w:styleId="Rodap">
    <w:name w:val="footer"/>
    <w:basedOn w:val="Normal"/>
    <w:link w:val="RodapChar"/>
    <w:rsid w:val="00C61404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C614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5.sv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9CFBDD9-1072-40EA-99C0-29829BF5E803}"/>
      </w:docPartPr>
      <w:docPartBody>
        <w:p w:rsidR="000C03D2" w:rsidRDefault="002D0CA5">
          <w:r w:rsidRPr="002707F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4A8177D234A42729D9D1D8710C4BF3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DA13392-CD78-42B6-9800-52F82BEA6603}"/>
      </w:docPartPr>
      <w:docPartBody>
        <w:p w:rsidR="000C03D2" w:rsidRDefault="002D0CA5" w:rsidP="002D0CA5">
          <w:pPr>
            <w:pStyle w:val="D4A8177D234A42729D9D1D8710C4BF34"/>
          </w:pPr>
          <w:r w:rsidRPr="002707F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9DDCE31EB1CC414D8F9ABE43BE6A8B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E6B6FF2-F367-49E1-8941-D31BD5AEBF14}"/>
      </w:docPartPr>
      <w:docPartBody>
        <w:p w:rsidR="000C03D2" w:rsidRDefault="002D0CA5" w:rsidP="002D0CA5">
          <w:pPr>
            <w:pStyle w:val="9DDCE31EB1CC414D8F9ABE43BE6A8B4E"/>
          </w:pPr>
          <w:r w:rsidRPr="002707F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FD37365FB1049B6899C1966956AEC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C1E593C-6A81-49E6-BD37-3518B54B841B}"/>
      </w:docPartPr>
      <w:docPartBody>
        <w:p w:rsidR="000C03D2" w:rsidRDefault="002D0CA5" w:rsidP="002D0CA5">
          <w:pPr>
            <w:pStyle w:val="BFD37365FB1049B6899C1966956AEC00"/>
          </w:pPr>
          <w:r w:rsidRPr="002707F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AC8B166B81148A79F342FBC1B61EEC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36D6A39-3052-46E7-8154-144D45A23484}"/>
      </w:docPartPr>
      <w:docPartBody>
        <w:p w:rsidR="000C03D2" w:rsidRDefault="002D0CA5" w:rsidP="002D0CA5">
          <w:pPr>
            <w:pStyle w:val="6AC8B166B81148A79F342FBC1B61EECD"/>
          </w:pPr>
          <w:r w:rsidRPr="002707F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D921BC18AF247EF8274FC58A64990E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D4F3B2-4A08-4C91-A9A4-7452813950B8}"/>
      </w:docPartPr>
      <w:docPartBody>
        <w:p w:rsidR="000C03D2" w:rsidRDefault="002D0CA5" w:rsidP="002D0CA5">
          <w:pPr>
            <w:pStyle w:val="CD921BC18AF247EF8274FC58A64990E9"/>
          </w:pPr>
          <w:r w:rsidRPr="002707F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1452939D4AE4DED94BC4A71D0202B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69D985-C49F-44BA-84F7-B1EAC93B518C}"/>
      </w:docPartPr>
      <w:docPartBody>
        <w:p w:rsidR="000C03D2" w:rsidRDefault="002D0CA5" w:rsidP="002D0CA5">
          <w:pPr>
            <w:pStyle w:val="31452939D4AE4DED94BC4A71D0202BEE"/>
          </w:pPr>
          <w:r w:rsidRPr="002707F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77C14E7B8894D019444B9C63E3A93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BA51BCA-8AF3-4646-AAF1-309556EE24CA}"/>
      </w:docPartPr>
      <w:docPartBody>
        <w:p w:rsidR="000C03D2" w:rsidRDefault="002D0CA5" w:rsidP="002D0CA5">
          <w:pPr>
            <w:pStyle w:val="E77C14E7B8894D019444B9C63E3A9388"/>
          </w:pPr>
          <w:r w:rsidRPr="002707F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B09AA67-D639-4245-B42B-E2743B362823}"/>
      </w:docPartPr>
      <w:docPartBody>
        <w:p w:rsidR="000C03D2" w:rsidRDefault="002D0CA5">
          <w:r w:rsidRPr="0093569F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0CA5"/>
    <w:rsid w:val="000C03D2"/>
    <w:rsid w:val="000D3B9A"/>
    <w:rsid w:val="00103F48"/>
    <w:rsid w:val="002D0CA5"/>
    <w:rsid w:val="003161EF"/>
    <w:rsid w:val="003E41C6"/>
    <w:rsid w:val="003F34EF"/>
    <w:rsid w:val="006E6A59"/>
    <w:rsid w:val="00707A9B"/>
    <w:rsid w:val="00FA6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rsid w:val="002D0CA5"/>
    <w:rPr>
      <w:color w:val="666666"/>
    </w:rPr>
  </w:style>
  <w:style w:type="paragraph" w:customStyle="1" w:styleId="D4A8177D234A42729D9D1D8710C4BF34">
    <w:name w:val="D4A8177D234A42729D9D1D8710C4BF34"/>
    <w:rsid w:val="002D0CA5"/>
  </w:style>
  <w:style w:type="paragraph" w:customStyle="1" w:styleId="9DDCE31EB1CC414D8F9ABE43BE6A8B4E">
    <w:name w:val="9DDCE31EB1CC414D8F9ABE43BE6A8B4E"/>
    <w:rsid w:val="002D0CA5"/>
  </w:style>
  <w:style w:type="paragraph" w:customStyle="1" w:styleId="BFD37365FB1049B6899C1966956AEC00">
    <w:name w:val="BFD37365FB1049B6899C1966956AEC00"/>
    <w:rsid w:val="002D0CA5"/>
  </w:style>
  <w:style w:type="paragraph" w:customStyle="1" w:styleId="6AC8B166B81148A79F342FBC1B61EECD">
    <w:name w:val="6AC8B166B81148A79F342FBC1B61EECD"/>
    <w:rsid w:val="002D0CA5"/>
  </w:style>
  <w:style w:type="paragraph" w:customStyle="1" w:styleId="CD921BC18AF247EF8274FC58A64990E9">
    <w:name w:val="CD921BC18AF247EF8274FC58A64990E9"/>
    <w:rsid w:val="002D0CA5"/>
  </w:style>
  <w:style w:type="paragraph" w:customStyle="1" w:styleId="31452939D4AE4DED94BC4A71D0202BEE">
    <w:name w:val="31452939D4AE4DED94BC4A71D0202BEE"/>
    <w:rsid w:val="002D0CA5"/>
  </w:style>
  <w:style w:type="paragraph" w:customStyle="1" w:styleId="E77C14E7B8894D019444B9C63E3A9388">
    <w:name w:val="E77C14E7B8894D019444B9C63E3A9388"/>
    <w:rsid w:val="002D0C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3B26A5-9ED6-41F8-9B7C-5EF485BFF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18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nilson Silva</dc:creator>
  <cp:keywords/>
  <cp:lastModifiedBy>Elinilson Silva</cp:lastModifiedBy>
  <cp:revision>4</cp:revision>
  <dcterms:created xsi:type="dcterms:W3CDTF">2026-03-10T16:56:00Z</dcterms:created>
  <dcterms:modified xsi:type="dcterms:W3CDTF">2026-03-10T16:59:00Z</dcterms:modified>
</cp:coreProperties>
</file>